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12</w:t>
      </w:r>
      <w:r>
        <w:t xml:space="preserve"> </w:t>
      </w:r>
      <w:r>
        <w:t xml:space="preserve">06:4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70da4ca6ea7f3a7d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12T06:45:26Z</dcterms:created>
  <dcterms:modified xsi:type="dcterms:W3CDTF">2021-01-12T06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12 06:45:24</vt:lpwstr>
  </property>
</Properties>
</file>